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Position of Physics Intern</w:t>
      </w:r>
    </w:p>
    <w:bookmarkEnd w:id="20"/>
    <w:p>
      <w:pPr>
        <w:pStyle w:val="BodyText"/>
      </w:pPr>
      <w:r>
        <w:t xml:space="preserve">Dear Hiring Manager,</w:t>
      </w:r>
    </w:p>
    <w:p>
      <w:pPr>
        <w:pStyle w:val="BodyText"/>
      </w:pPr>
      <w:r>
        <w:t xml:space="preserve">With profound enthusiasm, I submit my Internship Application Letter for the Physics Intern position at [Company Name] in Nigeria Lagos. As a dedicated and results-driven physics student at the University of Lagos, I have cultivated a deep passion for applying theoretical principles to real-world challenges within Nigeria's dynamic scientific landscape. This opportunity represents not merely an academic requirement but a strategic step toward contributing meaningfully to Nigeria's technological advancement from the heart of Africa's most vibrant metropolis—Lagos.</w:t>
      </w:r>
    </w:p>
    <w:p>
      <w:pPr>
        <w:pStyle w:val="BodyText"/>
      </w:pPr>
      <w:r>
        <w:t xml:space="preserve">My academic journey has equipped me with rigorous analytical capabilities essential for physics research and innovation. Through my Bachelor of Science in Physics program, I have mastered core disciplines including Quantum Mechanics, Electromagnetic Theory, and Computational Physics. My final-year project on "Optimizing Solar Energy Conversion Efficiency Using Nanomaterials" directly addresses Nigeria's urgent energy needs—a challenge central to Lagos's urban development as Africa's largest city grapples with power infrastructure demands. This research involved designing experimental setups using oscilloscopes, spectrometers, and MATLAB-based simulations, yielding a 17% efficiency improvement in prototype models. Such hands-on experience aligns perfectly with the applied physics work conducted at your esteemed Lagos facility.</w:t>
      </w:r>
    </w:p>
    <w:p>
      <w:pPr>
        <w:pStyle w:val="BodyText"/>
      </w:pPr>
      <w:r>
        <w:t xml:space="preserve">What distinguishes my approach is my commitment to contextualizing physics within Nigeria's socio-technical environment. While pursuing my degree, I actively participated in the Nigerian Association of Physics Students (NAPS) Lagos chapter, organizing workshops on renewable energy applications for local communities. During these initiatives, I observed firsthand how physics solutions must account for Nigeria's unique environmental variables—such as high humidity affecting electronics and irregular power grids disrupting lab operations. This awareness drives my methodology: I don't just solve equations; I engineer solutions that work within Lagos's realities. My internship application reflects this philosophy—I seek to contribute not in theoretical vacuums, but by developing physics-based tools for Nigeria's infrastructure challenges.</w:t>
      </w:r>
    </w:p>
    <w:p>
      <w:pPr>
        <w:pStyle w:val="BodyText"/>
      </w:pPr>
      <w:r>
        <w:t xml:space="preserve">My technical proficiency extends beyond classroom learning. I have certified expertise in Python (NumPy, SciPy), LabVIEW for instrumentation control, and finite element analysis using COMSOL. At the University of Lagos' Advanced Physics Laboratory, I maintained precision-grade equipment used in semiconductor research—skills transferable to your materials science or energy projects in Lagos. Furthermore, my fluency in English and Yoruba (my native language) enables effective collaboration with diverse teams across Nigeria's cultural landscape—a critical asset for fieldwork in a city as cosmopolitan as Lagos.</w:t>
      </w:r>
    </w:p>
    <w:p>
      <w:pPr>
        <w:pStyle w:val="BodyText"/>
      </w:pPr>
      <w:r>
        <w:t xml:space="preserve">What excites me most about this opportunity is the chance to apply physics within Nigeria Lagos's innovation ecosystem. The city hosts emerging tech hubs like Y Combinator Africa and the Lagos Innovation Hub, where physics underpins breakthroughs in renewable energy, smart grid technology, and telecommunications infrastructure. I've followed your company's pioneering work on [mention specific project if known, e.g., "AI-driven power distribution systems"] with keen interest. My goal is to support such initiatives by conducting experimental validation of sensor networks for flood monitoring—critical for Lagos’s coastal vulnerability. This isn't just an internship; it's a chance to merge my physicist training with Nigeria's urgent developmental needs.</w:t>
      </w:r>
    </w:p>
    <w:p>
      <w:pPr>
        <w:pStyle w:val="BodyText"/>
      </w:pPr>
      <w:r>
        <w:t xml:space="preserve">My commitment to Nigeria's scientific growth extends beyond academia. I co-founded "Lagos STEM Outreach," a volunteer initiative providing physics workshops for 500+ secondary students in Lagos State, focusing on practical applications like solar-powered water pumps. This experience taught me to communicate complex physics concepts accessibly—a skill vital for mentoring interns and collaborating with cross-functional teams at your Lagos facility. I understand that as a Physicist working in Nigeria, my role isn't just technical; it's about building bridges between theory and community impact.</w:t>
      </w:r>
    </w:p>
    <w:p>
      <w:pPr>
        <w:pStyle w:val="BodyText"/>
      </w:pPr>
      <w:r>
        <w:t xml:space="preserve">I recognize that Lagos presents unique challenges: intense urbanization, climate pressures, and infrastructure constraints. My internship application reflects this reality—I've already researched your company's projects on [specific example], understanding how physics innovations must be resilient in such environments. For instance, I studied your team's solar microgrid deployment in Surulere and developed a simplified thermal management model addressing Lagos's high ambient temperatures—a concept I'd gladly discuss during an interview.</w:t>
      </w:r>
    </w:p>
    <w:p>
      <w:pPr>
        <w:pStyle w:val="BodyText"/>
      </w:pPr>
      <w:r>
        <w:t xml:space="preserve">Throughout my academic career, I've prioritized continuous learning within Nigeria’s context. Last semester, I completed a certificate in Renewable Energy Systems from the Nigerian Electricity Regulatory Commission (NERC), deepening my understanding of national energy policies. This aligns with your company's mission to develop scalable solutions for Africa's energy transition—exactly where Lagos stands at the forefront of innovation. My ambition is to grow into a Physicist who contributes not just to corporate R&amp;D, but to Nigeria’s scientific independence.</w:t>
      </w:r>
    </w:p>
    <w:p>
      <w:pPr>
        <w:pStyle w:val="BodyText"/>
      </w:pPr>
      <w:r>
        <w:t xml:space="preserve">As I prepare for my career as a physicist in Nigeria, I seek an environment that values both intellectual rigor and local relevance. Lagos offers this uniquely—it's where global science meets Nigerian pragmatism. Your organization exemplifies this synergy: leveraging physics to solve problems indigenous to our continent while engaging with international standards. My academic achievements, hands-on technical skills, and proven commitment to Nigeria’s development position me to deliver immediate value during the internship period.</w:t>
      </w:r>
    </w:p>
    <w:p>
      <w:pPr>
        <w:pStyle w:val="BodyText"/>
      </w:pPr>
      <w:r>
        <w:t xml:space="preserve">I am eager to bring my analytical mindset and passion for physics-driven innovation directly into your Lagos operations. I welcome the opportunity to discuss how my background in computational physics, fieldwork experience across Lagos communities, and dedication to Nigeria's scientific advancement can support your team's objectives. Thank you for considering this Internship Application Letter—I have attached my CV for detailed reference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Profile (Optional)]</w:t>
      </w:r>
    </w:p>
    <w:p>
      <w:pPr>
        <w:pStyle w:val="BodyText"/>
      </w:pPr>
      <w:r>
        <w:rPr>
          <w:bCs/>
          <w:b/>
        </w:rPr>
        <w:t xml:space="preserve">Note:</w:t>
      </w:r>
      <w:r>
        <w:t xml:space="preserve"> </w:t>
      </w:r>
      <w:r>
        <w:t xml:space="preserve">This Internship Application Letter explicitly addresses the unique physics challenges of Nigeria Lagos, emphasizing contextualized problem-solving, technical readiness for local infrastructure realities, and commitment to national development through scientific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Nigeria Lagos</dc:title>
  <dc:creator/>
  <dc:language>en</dc:language>
  <cp:keywords/>
  <dcterms:created xsi:type="dcterms:W3CDTF">2026-05-30T07:50:35Z</dcterms:created>
  <dcterms:modified xsi:type="dcterms:W3CDTF">2026-05-30T07:50:35Z</dcterms:modified>
</cp:coreProperties>
</file>

<file path=docProps/custom.xml><?xml version="1.0" encoding="utf-8"?>
<Properties xmlns="http://schemas.openxmlformats.org/officeDocument/2006/custom-properties" xmlns:vt="http://schemas.openxmlformats.org/officeDocument/2006/docPropsVTypes"/>
</file>